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7D0C6" w14:textId="44C36F9E" w:rsidR="003508F9" w:rsidRPr="007A39DC" w:rsidRDefault="006E280D" w:rsidP="003508F9">
      <w:pPr>
        <w:pStyle w:val="Heading1"/>
        <w:rPr>
          <w:rFonts w:ascii="Times New Roman" w:hAnsi="Times New Roman" w:cs="Times New Roman"/>
        </w:rPr>
      </w:pPr>
      <w:r w:rsidRPr="007A39DC">
        <w:rPr>
          <w:rFonts w:ascii="Times New Roman" w:hAnsi="Times New Roman" w:cs="Times New Roman"/>
        </w:rPr>
        <w:t xml:space="preserve">Authors: </w:t>
      </w:r>
      <w:r w:rsidR="003508F9" w:rsidRPr="007A39DC">
        <w:rPr>
          <w:rFonts w:ascii="Times New Roman" w:hAnsi="Times New Roman" w:cs="Times New Roman"/>
        </w:rPr>
        <w:t>Submitting your bio</w:t>
      </w:r>
    </w:p>
    <w:p w14:paraId="7F95726E" w14:textId="77777777" w:rsidR="003508F9" w:rsidRPr="007A39DC" w:rsidRDefault="003508F9" w:rsidP="003508F9">
      <w:pPr>
        <w:rPr>
          <w:rFonts w:ascii="Times New Roman" w:hAnsi="Times New Roman" w:cs="Times New Roman"/>
        </w:rPr>
      </w:pPr>
    </w:p>
    <w:p w14:paraId="16DC85AE" w14:textId="4B4DB7EA" w:rsidR="003508F9" w:rsidRPr="007A39DC" w:rsidRDefault="003508F9" w:rsidP="003508F9">
      <w:pPr>
        <w:rPr>
          <w:rFonts w:ascii="Times New Roman" w:hAnsi="Times New Roman" w:cs="Times New Roman"/>
        </w:rPr>
      </w:pPr>
      <w:r w:rsidRPr="007A39DC">
        <w:rPr>
          <w:rFonts w:ascii="Times New Roman" w:hAnsi="Times New Roman" w:cs="Times New Roman"/>
        </w:rPr>
        <w:t xml:space="preserve">Your bio will appear in all IIBCC publications (print and online). Kindly fill out the table below with your information and send the completed Word document via email to: </w:t>
      </w:r>
      <w:hyperlink r:id="rId7" w:history="1">
        <w:r w:rsidRPr="007A39DC">
          <w:rPr>
            <w:rStyle w:val="Hyperlink"/>
            <w:rFonts w:ascii="Times New Roman" w:hAnsi="Times New Roman" w:cs="Times New Roman"/>
          </w:rPr>
          <w:t>marketing@iibcc.biz</w:t>
        </w:r>
      </w:hyperlink>
      <w:r w:rsidRPr="007A39DC">
        <w:rPr>
          <w:rFonts w:ascii="Times New Roman" w:hAnsi="Times New Roman" w:cs="Times New Roman"/>
        </w:rPr>
        <w:t xml:space="preserve"> </w:t>
      </w:r>
    </w:p>
    <w:p w14:paraId="74FEE9C0" w14:textId="77777777" w:rsidR="003508F9" w:rsidRPr="007A39DC" w:rsidRDefault="003508F9" w:rsidP="003508F9">
      <w:pPr>
        <w:rPr>
          <w:rFonts w:ascii="Times New Roman" w:hAnsi="Times New Roman" w:cs="Times New Roman"/>
        </w:rPr>
      </w:pPr>
    </w:p>
    <w:tbl>
      <w:tblPr>
        <w:tblStyle w:val="TableGrid"/>
        <w:tblW w:w="0" w:type="auto"/>
        <w:tblLook w:val="04A0" w:firstRow="1" w:lastRow="0" w:firstColumn="1" w:lastColumn="0" w:noHBand="0" w:noVBand="1"/>
      </w:tblPr>
      <w:tblGrid>
        <w:gridCol w:w="3964"/>
        <w:gridCol w:w="5046"/>
      </w:tblGrid>
      <w:tr w:rsidR="003508F9" w:rsidRPr="007A39DC" w14:paraId="20BFE3AE" w14:textId="77777777" w:rsidTr="003508F9">
        <w:tc>
          <w:tcPr>
            <w:tcW w:w="3964" w:type="dxa"/>
          </w:tcPr>
          <w:p w14:paraId="0C6718E1" w14:textId="2A665DD0" w:rsidR="003508F9" w:rsidRPr="007A39DC" w:rsidRDefault="003508F9" w:rsidP="003508F9">
            <w:pPr>
              <w:rPr>
                <w:rFonts w:ascii="Times New Roman" w:hAnsi="Times New Roman" w:cs="Times New Roman"/>
              </w:rPr>
            </w:pPr>
            <w:r w:rsidRPr="007A39DC">
              <w:rPr>
                <w:rFonts w:ascii="Times New Roman" w:hAnsi="Times New Roman" w:cs="Times New Roman"/>
              </w:rPr>
              <w:t>Title (Dr</w:t>
            </w:r>
            <w:r w:rsidR="0053360F" w:rsidRPr="007A39DC">
              <w:rPr>
                <w:rFonts w:ascii="Times New Roman" w:hAnsi="Times New Roman" w:cs="Times New Roman"/>
              </w:rPr>
              <w:t>/</w:t>
            </w:r>
            <w:r w:rsidRPr="007A39DC">
              <w:rPr>
                <w:rFonts w:ascii="Times New Roman" w:hAnsi="Times New Roman" w:cs="Times New Roman"/>
              </w:rPr>
              <w:t xml:space="preserve"> Prof.</w:t>
            </w:r>
            <w:r w:rsidR="0053360F" w:rsidRPr="007A39DC">
              <w:rPr>
                <w:rFonts w:ascii="Times New Roman" w:hAnsi="Times New Roman" w:cs="Times New Roman"/>
              </w:rPr>
              <w:t>/</w:t>
            </w:r>
            <w:r w:rsidR="00900DE9" w:rsidRPr="007A39DC">
              <w:rPr>
                <w:rFonts w:ascii="Times New Roman" w:hAnsi="Times New Roman" w:cs="Times New Roman"/>
              </w:rPr>
              <w:t>other,</w:t>
            </w:r>
            <w:r w:rsidRPr="007A39DC">
              <w:rPr>
                <w:rFonts w:ascii="Times New Roman" w:hAnsi="Times New Roman" w:cs="Times New Roman"/>
              </w:rPr>
              <w:t xml:space="preserve"> if applicable): </w:t>
            </w:r>
          </w:p>
        </w:tc>
        <w:tc>
          <w:tcPr>
            <w:tcW w:w="5046" w:type="dxa"/>
          </w:tcPr>
          <w:p w14:paraId="6A3224EF" w14:textId="77777777" w:rsidR="003508F9" w:rsidRPr="007A39DC" w:rsidRDefault="003508F9" w:rsidP="003508F9">
            <w:pPr>
              <w:rPr>
                <w:rFonts w:ascii="Times New Roman" w:hAnsi="Times New Roman" w:cs="Times New Roman"/>
              </w:rPr>
            </w:pPr>
          </w:p>
        </w:tc>
      </w:tr>
      <w:tr w:rsidR="003508F9" w:rsidRPr="007A39DC" w14:paraId="129BCAF5" w14:textId="77777777" w:rsidTr="003508F9">
        <w:tc>
          <w:tcPr>
            <w:tcW w:w="3964" w:type="dxa"/>
          </w:tcPr>
          <w:p w14:paraId="67EE0EAF" w14:textId="2A3C9E58" w:rsidR="003508F9" w:rsidRPr="007A39DC" w:rsidRDefault="003508F9" w:rsidP="003508F9">
            <w:pPr>
              <w:rPr>
                <w:rFonts w:ascii="Times New Roman" w:hAnsi="Times New Roman" w:cs="Times New Roman"/>
              </w:rPr>
            </w:pPr>
            <w:r w:rsidRPr="007A39DC">
              <w:rPr>
                <w:rFonts w:ascii="Times New Roman" w:hAnsi="Times New Roman" w:cs="Times New Roman"/>
              </w:rPr>
              <w:t>Name:</w:t>
            </w:r>
          </w:p>
        </w:tc>
        <w:tc>
          <w:tcPr>
            <w:tcW w:w="5046" w:type="dxa"/>
          </w:tcPr>
          <w:p w14:paraId="32B631A8" w14:textId="77777777" w:rsidR="003508F9" w:rsidRPr="007A39DC" w:rsidRDefault="003508F9" w:rsidP="003508F9">
            <w:pPr>
              <w:rPr>
                <w:rFonts w:ascii="Times New Roman" w:hAnsi="Times New Roman" w:cs="Times New Roman"/>
              </w:rPr>
            </w:pPr>
          </w:p>
        </w:tc>
      </w:tr>
      <w:tr w:rsidR="003508F9" w:rsidRPr="007A39DC" w14:paraId="7D124EF9" w14:textId="77777777" w:rsidTr="003508F9">
        <w:tc>
          <w:tcPr>
            <w:tcW w:w="3964" w:type="dxa"/>
          </w:tcPr>
          <w:p w14:paraId="7DC5D312" w14:textId="729364CA" w:rsidR="003508F9" w:rsidRPr="007A39DC" w:rsidRDefault="003508F9" w:rsidP="003508F9">
            <w:pPr>
              <w:rPr>
                <w:rFonts w:ascii="Times New Roman" w:hAnsi="Times New Roman" w:cs="Times New Roman"/>
              </w:rPr>
            </w:pPr>
            <w:r w:rsidRPr="007A39DC">
              <w:rPr>
                <w:rFonts w:ascii="Times New Roman" w:hAnsi="Times New Roman" w:cs="Times New Roman"/>
              </w:rPr>
              <w:t>Surname:</w:t>
            </w:r>
          </w:p>
        </w:tc>
        <w:tc>
          <w:tcPr>
            <w:tcW w:w="5046" w:type="dxa"/>
          </w:tcPr>
          <w:p w14:paraId="293F50FA" w14:textId="77777777" w:rsidR="003508F9" w:rsidRPr="007A39DC" w:rsidRDefault="003508F9" w:rsidP="003508F9">
            <w:pPr>
              <w:rPr>
                <w:rFonts w:ascii="Times New Roman" w:hAnsi="Times New Roman" w:cs="Times New Roman"/>
              </w:rPr>
            </w:pPr>
          </w:p>
        </w:tc>
      </w:tr>
      <w:tr w:rsidR="003508F9" w:rsidRPr="007A39DC" w14:paraId="3003F6CA" w14:textId="77777777" w:rsidTr="003508F9">
        <w:tc>
          <w:tcPr>
            <w:tcW w:w="3964" w:type="dxa"/>
          </w:tcPr>
          <w:p w14:paraId="426CA396" w14:textId="7673CE82" w:rsidR="003508F9" w:rsidRPr="007A39DC" w:rsidRDefault="003508F9" w:rsidP="003508F9">
            <w:pPr>
              <w:rPr>
                <w:rFonts w:ascii="Times New Roman" w:hAnsi="Times New Roman" w:cs="Times New Roman"/>
              </w:rPr>
            </w:pPr>
            <w:r w:rsidRPr="007A39DC">
              <w:rPr>
                <w:rFonts w:ascii="Times New Roman" w:hAnsi="Times New Roman" w:cs="Times New Roman"/>
              </w:rPr>
              <w:t xml:space="preserve">Position: </w:t>
            </w:r>
          </w:p>
        </w:tc>
        <w:tc>
          <w:tcPr>
            <w:tcW w:w="5046" w:type="dxa"/>
          </w:tcPr>
          <w:p w14:paraId="5CCC9884" w14:textId="77777777" w:rsidR="003508F9" w:rsidRPr="007A39DC" w:rsidRDefault="003508F9" w:rsidP="003508F9">
            <w:pPr>
              <w:rPr>
                <w:rFonts w:ascii="Times New Roman" w:hAnsi="Times New Roman" w:cs="Times New Roman"/>
              </w:rPr>
            </w:pPr>
          </w:p>
        </w:tc>
      </w:tr>
      <w:tr w:rsidR="003508F9" w:rsidRPr="007A39DC" w14:paraId="4B155309" w14:textId="77777777" w:rsidTr="003508F9">
        <w:tc>
          <w:tcPr>
            <w:tcW w:w="3964" w:type="dxa"/>
          </w:tcPr>
          <w:p w14:paraId="231F805F" w14:textId="3DA7D3B7" w:rsidR="003508F9" w:rsidRPr="007A39DC" w:rsidRDefault="003508F9" w:rsidP="003508F9">
            <w:pPr>
              <w:rPr>
                <w:rFonts w:ascii="Times New Roman" w:hAnsi="Times New Roman" w:cs="Times New Roman"/>
              </w:rPr>
            </w:pPr>
            <w:r w:rsidRPr="007A39DC">
              <w:rPr>
                <w:rFonts w:ascii="Times New Roman" w:hAnsi="Times New Roman" w:cs="Times New Roman"/>
              </w:rPr>
              <w:t>Association (name of university</w:t>
            </w:r>
            <w:r w:rsidR="0053360F" w:rsidRPr="007A39DC">
              <w:rPr>
                <w:rFonts w:ascii="Times New Roman" w:hAnsi="Times New Roman" w:cs="Times New Roman"/>
              </w:rPr>
              <w:t>/</w:t>
            </w:r>
            <w:r w:rsidRPr="007A39DC">
              <w:rPr>
                <w:rFonts w:ascii="Times New Roman" w:hAnsi="Times New Roman" w:cs="Times New Roman"/>
              </w:rPr>
              <w:t>company</w:t>
            </w:r>
            <w:r w:rsidR="0053360F" w:rsidRPr="007A39DC">
              <w:rPr>
                <w:rFonts w:ascii="Times New Roman" w:hAnsi="Times New Roman" w:cs="Times New Roman"/>
              </w:rPr>
              <w:t>/</w:t>
            </w:r>
            <w:r w:rsidRPr="007A39DC">
              <w:rPr>
                <w:rFonts w:ascii="Times New Roman" w:hAnsi="Times New Roman" w:cs="Times New Roman"/>
              </w:rPr>
              <w:t>etc.):</w:t>
            </w:r>
          </w:p>
        </w:tc>
        <w:tc>
          <w:tcPr>
            <w:tcW w:w="5046" w:type="dxa"/>
          </w:tcPr>
          <w:p w14:paraId="0A8C7FF3" w14:textId="77777777" w:rsidR="003508F9" w:rsidRPr="007A39DC" w:rsidRDefault="003508F9" w:rsidP="003508F9">
            <w:pPr>
              <w:rPr>
                <w:rFonts w:ascii="Times New Roman" w:hAnsi="Times New Roman" w:cs="Times New Roman"/>
              </w:rPr>
            </w:pPr>
          </w:p>
        </w:tc>
      </w:tr>
      <w:tr w:rsidR="003508F9" w:rsidRPr="007A39DC" w14:paraId="77FDB8D7" w14:textId="77777777" w:rsidTr="003508F9">
        <w:tc>
          <w:tcPr>
            <w:tcW w:w="3964" w:type="dxa"/>
          </w:tcPr>
          <w:p w14:paraId="0C1F5E3C" w14:textId="7EB0AEE6" w:rsidR="003508F9" w:rsidRPr="007A39DC" w:rsidRDefault="003508F9" w:rsidP="003508F9">
            <w:pPr>
              <w:rPr>
                <w:rFonts w:ascii="Times New Roman" w:hAnsi="Times New Roman" w:cs="Times New Roman"/>
              </w:rPr>
            </w:pPr>
            <w:r w:rsidRPr="007A39DC">
              <w:rPr>
                <w:rFonts w:ascii="Times New Roman" w:hAnsi="Times New Roman" w:cs="Times New Roman"/>
              </w:rPr>
              <w:t>Country:</w:t>
            </w:r>
          </w:p>
        </w:tc>
        <w:tc>
          <w:tcPr>
            <w:tcW w:w="5046" w:type="dxa"/>
          </w:tcPr>
          <w:p w14:paraId="2A6ECEBC" w14:textId="77777777" w:rsidR="003508F9" w:rsidRPr="007A39DC" w:rsidRDefault="003508F9" w:rsidP="003508F9">
            <w:pPr>
              <w:rPr>
                <w:rFonts w:ascii="Times New Roman" w:hAnsi="Times New Roman" w:cs="Times New Roman"/>
              </w:rPr>
            </w:pPr>
          </w:p>
        </w:tc>
      </w:tr>
      <w:tr w:rsidR="003508F9" w:rsidRPr="007A39DC" w14:paraId="059230A8" w14:textId="77777777" w:rsidTr="003508F9">
        <w:tc>
          <w:tcPr>
            <w:tcW w:w="3964" w:type="dxa"/>
          </w:tcPr>
          <w:p w14:paraId="5BA9194C" w14:textId="65F99E57" w:rsidR="003508F9" w:rsidRPr="007A39DC" w:rsidRDefault="003508F9" w:rsidP="003508F9">
            <w:pPr>
              <w:rPr>
                <w:rFonts w:ascii="Times New Roman" w:hAnsi="Times New Roman" w:cs="Times New Roman"/>
              </w:rPr>
            </w:pPr>
            <w:r w:rsidRPr="007A39DC">
              <w:rPr>
                <w:rFonts w:ascii="Times New Roman" w:hAnsi="Times New Roman" w:cs="Times New Roman"/>
              </w:rPr>
              <w:t>E-mail Address:</w:t>
            </w:r>
          </w:p>
        </w:tc>
        <w:tc>
          <w:tcPr>
            <w:tcW w:w="5046" w:type="dxa"/>
          </w:tcPr>
          <w:p w14:paraId="013C68EE" w14:textId="77777777" w:rsidR="003508F9" w:rsidRPr="007A39DC" w:rsidRDefault="003508F9" w:rsidP="003508F9">
            <w:pPr>
              <w:rPr>
                <w:rFonts w:ascii="Times New Roman" w:hAnsi="Times New Roman" w:cs="Times New Roman"/>
              </w:rPr>
            </w:pPr>
          </w:p>
        </w:tc>
      </w:tr>
      <w:tr w:rsidR="003508F9" w:rsidRPr="007A39DC" w14:paraId="02AF505A" w14:textId="77777777" w:rsidTr="003508F9">
        <w:tc>
          <w:tcPr>
            <w:tcW w:w="3964" w:type="dxa"/>
          </w:tcPr>
          <w:p w14:paraId="77515A76" w14:textId="77777777" w:rsidR="00900DE9" w:rsidRPr="007A39DC" w:rsidRDefault="003508F9" w:rsidP="003508F9">
            <w:pPr>
              <w:rPr>
                <w:rFonts w:ascii="Times New Roman" w:hAnsi="Times New Roman" w:cs="Times New Roman"/>
              </w:rPr>
            </w:pPr>
            <w:r w:rsidRPr="007A39DC">
              <w:rPr>
                <w:rFonts w:ascii="Times New Roman" w:hAnsi="Times New Roman" w:cs="Times New Roman"/>
              </w:rPr>
              <w:t xml:space="preserve">Areas of interest: </w:t>
            </w:r>
          </w:p>
          <w:p w14:paraId="7B79F8E2" w14:textId="66A36B51" w:rsidR="003508F9" w:rsidRPr="007A39DC" w:rsidRDefault="003508F9" w:rsidP="003508F9">
            <w:pPr>
              <w:rPr>
                <w:rFonts w:ascii="Times New Roman" w:hAnsi="Times New Roman" w:cs="Times New Roman"/>
              </w:rPr>
            </w:pPr>
            <w:r w:rsidRPr="007A39DC">
              <w:rPr>
                <w:rFonts w:ascii="Times New Roman" w:hAnsi="Times New Roman" w:cs="Times New Roman"/>
                <w:i/>
              </w:rPr>
              <w:t>wordcount: 30 words</w:t>
            </w:r>
          </w:p>
          <w:p w14:paraId="24C68883" w14:textId="77777777" w:rsidR="003508F9" w:rsidRPr="007A39DC" w:rsidRDefault="003508F9" w:rsidP="003508F9">
            <w:pPr>
              <w:rPr>
                <w:rFonts w:ascii="Times New Roman" w:hAnsi="Times New Roman" w:cs="Times New Roman"/>
              </w:rPr>
            </w:pPr>
          </w:p>
          <w:p w14:paraId="30C877E7" w14:textId="77777777" w:rsidR="003508F9" w:rsidRPr="007A39DC" w:rsidRDefault="003508F9" w:rsidP="003508F9">
            <w:pPr>
              <w:rPr>
                <w:rFonts w:ascii="Times New Roman" w:hAnsi="Times New Roman" w:cs="Times New Roman"/>
              </w:rPr>
            </w:pPr>
          </w:p>
          <w:p w14:paraId="00E382B4" w14:textId="26974D6A" w:rsidR="003508F9" w:rsidRPr="007A39DC" w:rsidRDefault="003508F9" w:rsidP="003508F9">
            <w:pPr>
              <w:rPr>
                <w:rFonts w:ascii="Times New Roman" w:hAnsi="Times New Roman" w:cs="Times New Roman"/>
              </w:rPr>
            </w:pPr>
          </w:p>
        </w:tc>
        <w:tc>
          <w:tcPr>
            <w:tcW w:w="5046" w:type="dxa"/>
          </w:tcPr>
          <w:p w14:paraId="3319DFE6" w14:textId="77777777" w:rsidR="003508F9" w:rsidRPr="007A39DC" w:rsidRDefault="003508F9" w:rsidP="003508F9">
            <w:pPr>
              <w:rPr>
                <w:rFonts w:ascii="Times New Roman" w:hAnsi="Times New Roman" w:cs="Times New Roman"/>
              </w:rPr>
            </w:pPr>
          </w:p>
        </w:tc>
      </w:tr>
    </w:tbl>
    <w:p w14:paraId="78C66A4F" w14:textId="6EE95A66" w:rsidR="003508F9" w:rsidRPr="007A39DC" w:rsidRDefault="003508F9" w:rsidP="003508F9">
      <w:pPr>
        <w:rPr>
          <w:rFonts w:ascii="Times New Roman" w:hAnsi="Times New Roman" w:cs="Times New Roman"/>
        </w:rPr>
      </w:pPr>
    </w:p>
    <w:p w14:paraId="268A0B01" w14:textId="4AB16ABE" w:rsidR="003508F9" w:rsidRPr="007A39DC" w:rsidRDefault="006E280D" w:rsidP="003508F9">
      <w:pPr>
        <w:pStyle w:val="Heading1"/>
        <w:rPr>
          <w:rFonts w:ascii="Times New Roman" w:hAnsi="Times New Roman" w:cs="Times New Roman"/>
        </w:rPr>
      </w:pPr>
      <w:r w:rsidRPr="007A39DC">
        <w:rPr>
          <w:rFonts w:ascii="Times New Roman" w:hAnsi="Times New Roman" w:cs="Times New Roman"/>
        </w:rPr>
        <w:t xml:space="preserve">Authors: </w:t>
      </w:r>
      <w:r w:rsidR="003508F9" w:rsidRPr="007A39DC">
        <w:rPr>
          <w:rFonts w:ascii="Times New Roman" w:hAnsi="Times New Roman" w:cs="Times New Roman"/>
        </w:rPr>
        <w:t>Submitting your portrait picture</w:t>
      </w:r>
    </w:p>
    <w:p w14:paraId="18D4FDEE" w14:textId="77777777" w:rsidR="003508F9" w:rsidRPr="007A39DC" w:rsidRDefault="003508F9" w:rsidP="003508F9">
      <w:pPr>
        <w:rPr>
          <w:rFonts w:ascii="Times New Roman" w:hAnsi="Times New Roman" w:cs="Times New Roman"/>
        </w:rPr>
      </w:pPr>
    </w:p>
    <w:p w14:paraId="2FCB102A" w14:textId="204514CF" w:rsidR="003508F9" w:rsidRPr="007A39DC" w:rsidRDefault="003508F9" w:rsidP="003508F9">
      <w:pPr>
        <w:rPr>
          <w:rFonts w:ascii="Times New Roman" w:hAnsi="Times New Roman" w:cs="Times New Roman"/>
        </w:rPr>
      </w:pPr>
      <w:r w:rsidRPr="007A39DC">
        <w:rPr>
          <w:rFonts w:ascii="Times New Roman" w:hAnsi="Times New Roman" w:cs="Times New Roman"/>
        </w:rPr>
        <w:t xml:space="preserve">Kindly send your portrait picture </w:t>
      </w:r>
      <w:r w:rsidRPr="007A39DC">
        <w:rPr>
          <w:rFonts w:ascii="Times New Roman" w:hAnsi="Times New Roman" w:cs="Times New Roman"/>
          <w:b/>
        </w:rPr>
        <w:t>as a separate file</w:t>
      </w:r>
      <w:r w:rsidRPr="007A39DC">
        <w:rPr>
          <w:rFonts w:ascii="Times New Roman" w:hAnsi="Times New Roman" w:cs="Times New Roman"/>
        </w:rPr>
        <w:t xml:space="preserve"> to: </w:t>
      </w:r>
      <w:hyperlink r:id="rId8" w:history="1">
        <w:r w:rsidRPr="007A39DC">
          <w:rPr>
            <w:rStyle w:val="Hyperlink"/>
            <w:rFonts w:ascii="Times New Roman" w:hAnsi="Times New Roman" w:cs="Times New Roman"/>
          </w:rPr>
          <w:t>marketing@iibcc.biz</w:t>
        </w:r>
      </w:hyperlink>
      <w:r w:rsidRPr="007A39DC">
        <w:rPr>
          <w:rFonts w:ascii="Times New Roman" w:hAnsi="Times New Roman" w:cs="Times New Roman"/>
        </w:rPr>
        <w:t xml:space="preserve"> </w:t>
      </w:r>
    </w:p>
    <w:p w14:paraId="73C8BEEE" w14:textId="726AC6E8" w:rsidR="003508F9" w:rsidRPr="007A39DC" w:rsidRDefault="003508F9" w:rsidP="003508F9">
      <w:pPr>
        <w:rPr>
          <w:rFonts w:ascii="Times New Roman" w:hAnsi="Times New Roman" w:cs="Times New Roman"/>
        </w:rPr>
      </w:pPr>
      <w:r w:rsidRPr="007A39DC">
        <w:rPr>
          <w:rFonts w:ascii="Times New Roman" w:hAnsi="Times New Roman" w:cs="Times New Roman"/>
        </w:rPr>
        <w:t>Please read the below details for submission carefully.</w:t>
      </w:r>
    </w:p>
    <w:p w14:paraId="0F8F4E00" w14:textId="77777777" w:rsidR="003508F9" w:rsidRPr="007A39DC" w:rsidRDefault="003508F9" w:rsidP="003508F9">
      <w:pPr>
        <w:rPr>
          <w:rFonts w:ascii="Times New Roman" w:hAnsi="Times New Roman" w:cs="Times New Roman"/>
        </w:rPr>
      </w:pPr>
    </w:p>
    <w:p w14:paraId="3E1E61C3" w14:textId="7751935D" w:rsidR="003508F9" w:rsidRPr="007A39DC" w:rsidRDefault="003508F9" w:rsidP="003508F9">
      <w:pPr>
        <w:rPr>
          <w:rFonts w:ascii="Times New Roman" w:hAnsi="Times New Roman" w:cs="Times New Roman"/>
        </w:rPr>
      </w:pPr>
      <w:r w:rsidRPr="007A39DC">
        <w:rPr>
          <w:rFonts w:ascii="Times New Roman" w:hAnsi="Times New Roman" w:cs="Times New Roman"/>
        </w:rPr>
        <w:t>To ensure that your portrait picture appears in all IIBCC publications (print and online) in a suitable and satisfactory quality, we kindly request you to supply us with a portrait picture that matches the following:</w:t>
      </w:r>
    </w:p>
    <w:p w14:paraId="2E994890" w14:textId="77777777" w:rsidR="003508F9" w:rsidRPr="007A39DC" w:rsidRDefault="003508F9" w:rsidP="003508F9">
      <w:pPr>
        <w:pStyle w:val="ListParagraph"/>
        <w:numPr>
          <w:ilvl w:val="0"/>
          <w:numId w:val="1"/>
        </w:numPr>
        <w:rPr>
          <w:rFonts w:ascii="Times New Roman" w:hAnsi="Times New Roman" w:cs="Times New Roman"/>
        </w:rPr>
      </w:pPr>
      <w:r w:rsidRPr="007A39DC">
        <w:rPr>
          <w:rFonts w:ascii="Times New Roman" w:hAnsi="Times New Roman" w:cs="Times New Roman"/>
        </w:rPr>
        <w:t>A head shot or portrait from the chest line upwards, with your head not cropped, see illustration below.</w:t>
      </w:r>
    </w:p>
    <w:p w14:paraId="4981842B" w14:textId="77777777" w:rsidR="003508F9" w:rsidRPr="007A39DC" w:rsidRDefault="003508F9" w:rsidP="003508F9">
      <w:pPr>
        <w:pStyle w:val="ListParagraph"/>
        <w:numPr>
          <w:ilvl w:val="0"/>
          <w:numId w:val="1"/>
        </w:numPr>
        <w:rPr>
          <w:rFonts w:ascii="Times New Roman" w:hAnsi="Times New Roman" w:cs="Times New Roman"/>
        </w:rPr>
      </w:pPr>
      <w:r w:rsidRPr="007A39DC">
        <w:rPr>
          <w:rFonts w:ascii="Times New Roman" w:hAnsi="Times New Roman" w:cs="Times New Roman"/>
        </w:rPr>
        <w:t>Is one of the following: studio portrait (with a neutral background), environmental portrait (in a professional working environment) or candid portrait (professional snapshot in professional context). Please do not submit a selfie.</w:t>
      </w:r>
    </w:p>
    <w:p w14:paraId="08B846E2" w14:textId="77777777" w:rsidR="003508F9" w:rsidRPr="007A39DC" w:rsidRDefault="003508F9" w:rsidP="003508F9">
      <w:pPr>
        <w:pStyle w:val="ListParagraph"/>
        <w:numPr>
          <w:ilvl w:val="0"/>
          <w:numId w:val="1"/>
        </w:numPr>
        <w:rPr>
          <w:rFonts w:ascii="Times New Roman" w:hAnsi="Times New Roman" w:cs="Times New Roman"/>
        </w:rPr>
      </w:pPr>
      <w:r w:rsidRPr="007A39DC">
        <w:rPr>
          <w:rFonts w:ascii="Times New Roman" w:hAnsi="Times New Roman" w:cs="Times New Roman"/>
        </w:rPr>
        <w:t>Contains no borders or watermarks.</w:t>
      </w:r>
    </w:p>
    <w:p w14:paraId="2083F6BD" w14:textId="77777777" w:rsidR="003508F9" w:rsidRPr="007A39DC" w:rsidRDefault="003508F9" w:rsidP="003508F9">
      <w:pPr>
        <w:pStyle w:val="ListParagraph"/>
        <w:numPr>
          <w:ilvl w:val="0"/>
          <w:numId w:val="1"/>
        </w:numPr>
        <w:rPr>
          <w:rFonts w:ascii="Times New Roman" w:hAnsi="Times New Roman" w:cs="Times New Roman"/>
        </w:rPr>
      </w:pPr>
      <w:r w:rsidRPr="007A39DC">
        <w:rPr>
          <w:rFonts w:ascii="Times New Roman" w:hAnsi="Times New Roman" w:cs="Times New Roman"/>
        </w:rPr>
        <w:t>A JPG/JPEG file with a minimum file size 500 kB, minimum size of 5 x 5 cm, with 360 dpi resolution. Other file formats are NOT accepted.</w:t>
      </w:r>
    </w:p>
    <w:p w14:paraId="019D71B4" w14:textId="77777777" w:rsidR="003508F9" w:rsidRPr="007A39DC" w:rsidRDefault="003508F9" w:rsidP="003508F9">
      <w:pPr>
        <w:pStyle w:val="ListParagraph"/>
        <w:numPr>
          <w:ilvl w:val="0"/>
          <w:numId w:val="1"/>
        </w:numPr>
        <w:rPr>
          <w:rFonts w:ascii="Times New Roman" w:hAnsi="Times New Roman" w:cs="Times New Roman"/>
        </w:rPr>
      </w:pPr>
      <w:r w:rsidRPr="007A39DC">
        <w:rPr>
          <w:rFonts w:ascii="Times New Roman" w:hAnsi="Times New Roman" w:cs="Times New Roman"/>
        </w:rPr>
        <w:t>Saved with a file name consisting of your details as per this matrix: “surname_name.jpg”, e.g. Susan Smith = “</w:t>
      </w:r>
      <w:proofErr w:type="gramStart"/>
      <w:r w:rsidRPr="007A39DC">
        <w:rPr>
          <w:rFonts w:ascii="Times New Roman" w:hAnsi="Times New Roman" w:cs="Times New Roman"/>
        </w:rPr>
        <w:t>smith_susan.jpg”  Please</w:t>
      </w:r>
      <w:proofErr w:type="gramEnd"/>
      <w:r w:rsidRPr="007A39DC">
        <w:rPr>
          <w:rFonts w:ascii="Times New Roman" w:hAnsi="Times New Roman" w:cs="Times New Roman"/>
        </w:rPr>
        <w:t xml:space="preserve"> do not use capital letters.</w:t>
      </w:r>
    </w:p>
    <w:p w14:paraId="101FACFB" w14:textId="77777777" w:rsidR="003508F9" w:rsidRPr="007A39DC" w:rsidRDefault="003508F9" w:rsidP="003508F9">
      <w:pPr>
        <w:rPr>
          <w:rFonts w:ascii="Times New Roman" w:hAnsi="Times New Roman" w:cs="Times New Roman"/>
        </w:rPr>
      </w:pPr>
    </w:p>
    <w:p w14:paraId="093DE515" w14:textId="1B6AF93B" w:rsidR="007A39DC" w:rsidRDefault="003508F9" w:rsidP="00B22F9C">
      <w:pPr>
        <w:jc w:val="center"/>
      </w:pPr>
      <w:r>
        <w:rPr>
          <w:noProof/>
          <w:lang w:val="pt-BR" w:eastAsia="pt-BR"/>
        </w:rPr>
        <w:drawing>
          <wp:inline distT="0" distB="0" distL="0" distR="0" wp14:anchorId="0B9D4767" wp14:editId="2BC8F47D">
            <wp:extent cx="3209925" cy="2000331"/>
            <wp:effectExtent l="0" t="0" r="317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ecs_author_portrai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24032" cy="2009122"/>
                    </a:xfrm>
                    <a:prstGeom prst="rect">
                      <a:avLst/>
                    </a:prstGeom>
                  </pic:spPr>
                </pic:pic>
              </a:graphicData>
            </a:graphic>
          </wp:inline>
        </w:drawing>
      </w:r>
    </w:p>
    <w:p w14:paraId="71E816F2" w14:textId="77777777" w:rsidR="007A39DC" w:rsidRDefault="007A39DC">
      <w:r>
        <w:br w:type="page"/>
      </w:r>
    </w:p>
    <w:p w14:paraId="6FC5478C" w14:textId="77777777" w:rsidR="007A39DC" w:rsidRPr="004D14DD" w:rsidRDefault="007A39DC" w:rsidP="007A39DC">
      <w:pPr>
        <w:pStyle w:val="Heading1"/>
        <w:jc w:val="center"/>
        <w:rPr>
          <w:rFonts w:ascii="Times New Roman" w:hAnsi="Times New Roman" w:cs="Times New Roman"/>
        </w:rPr>
      </w:pPr>
      <w:r w:rsidRPr="004D14DD">
        <w:rPr>
          <w:rFonts w:ascii="Times New Roman" w:hAnsi="Times New Roman" w:cs="Times New Roman"/>
        </w:rPr>
        <w:lastRenderedPageBreak/>
        <w:t>Title of the Contribution</w:t>
      </w:r>
    </w:p>
    <w:p w14:paraId="7E56B13A" w14:textId="77777777" w:rsidR="007A39DC" w:rsidRPr="00083085" w:rsidRDefault="007A39DC" w:rsidP="007A39DC">
      <w:pPr>
        <w:pStyle w:val="TitleofContribution"/>
        <w:rPr>
          <w:rFonts w:asciiTheme="minorHAnsi" w:hAnsiTheme="minorHAnsi"/>
          <w:lang w:val="en-US"/>
        </w:rPr>
      </w:pPr>
    </w:p>
    <w:p w14:paraId="5EDA0983" w14:textId="77777777" w:rsidR="007A39DC" w:rsidRPr="00083085" w:rsidRDefault="007A39DC" w:rsidP="007A39DC">
      <w:pPr>
        <w:pStyle w:val="Nameofauthors"/>
        <w:rPr>
          <w:rFonts w:ascii="Times" w:hAnsi="Times"/>
          <w:sz w:val="22"/>
          <w:szCs w:val="22"/>
          <w:lang w:val="en-US"/>
        </w:rPr>
      </w:pPr>
      <w:r w:rsidRPr="00083085">
        <w:rPr>
          <w:rFonts w:ascii="Times" w:hAnsi="Times"/>
          <w:sz w:val="22"/>
          <w:szCs w:val="22"/>
          <w:lang w:val="en-US"/>
        </w:rPr>
        <w:t>Name of authors</w:t>
      </w:r>
    </w:p>
    <w:p w14:paraId="6DABC1C6" w14:textId="77777777" w:rsidR="007A39DC" w:rsidRPr="00083085" w:rsidRDefault="007A39DC" w:rsidP="007A39DC">
      <w:pPr>
        <w:pStyle w:val="Nameofauthors"/>
        <w:rPr>
          <w:rFonts w:ascii="Times" w:hAnsi="Times"/>
          <w:sz w:val="22"/>
          <w:szCs w:val="22"/>
          <w:lang w:val="en-US"/>
        </w:rPr>
      </w:pPr>
      <w:r w:rsidRPr="00083085">
        <w:rPr>
          <w:rFonts w:ascii="Times" w:hAnsi="Times"/>
          <w:sz w:val="22"/>
          <w:szCs w:val="22"/>
          <w:lang w:val="en-US"/>
        </w:rPr>
        <w:t>Affiliation: Centre, Address, and e-mail of the author presenting the communication</w:t>
      </w:r>
    </w:p>
    <w:p w14:paraId="7135CB4D" w14:textId="77777777" w:rsidR="007A39DC" w:rsidRPr="00083085" w:rsidRDefault="007A39DC" w:rsidP="007A39DC">
      <w:pPr>
        <w:pStyle w:val="Scientifictopic"/>
        <w:jc w:val="left"/>
        <w:rPr>
          <w:rFonts w:ascii="Times" w:hAnsi="Times"/>
          <w:b/>
          <w:lang w:val="en-US"/>
        </w:rPr>
      </w:pPr>
    </w:p>
    <w:p w14:paraId="37C54B46" w14:textId="77777777" w:rsidR="007A39DC" w:rsidRPr="00083085" w:rsidRDefault="007A39DC" w:rsidP="007A39DC">
      <w:pPr>
        <w:pStyle w:val="Scientifictopic"/>
        <w:jc w:val="left"/>
        <w:rPr>
          <w:rFonts w:ascii="Times" w:hAnsi="Times"/>
          <w:b/>
          <w:lang w:val="en-US"/>
        </w:rPr>
      </w:pPr>
    </w:p>
    <w:p w14:paraId="26E5917A" w14:textId="77777777" w:rsidR="007A39DC" w:rsidRPr="00083085" w:rsidRDefault="007A39DC" w:rsidP="007A39DC">
      <w:pPr>
        <w:pStyle w:val="Scientifictopic"/>
        <w:jc w:val="left"/>
        <w:rPr>
          <w:rFonts w:ascii="Times" w:hAnsi="Times"/>
          <w:lang w:val="en-US"/>
        </w:rPr>
      </w:pPr>
      <w:r w:rsidRPr="00083085">
        <w:rPr>
          <w:rFonts w:ascii="Times" w:hAnsi="Times"/>
          <w:b/>
          <w:lang w:val="en-US"/>
        </w:rPr>
        <w:t>Keywords:</w:t>
      </w:r>
      <w:r w:rsidRPr="00083085">
        <w:rPr>
          <w:rFonts w:ascii="Times" w:hAnsi="Times"/>
          <w:lang w:val="en-US"/>
        </w:rPr>
        <w:t xml:space="preserve"> (5 maximum)</w:t>
      </w:r>
    </w:p>
    <w:p w14:paraId="500AAF04" w14:textId="77777777" w:rsidR="007A39DC" w:rsidRPr="00083085" w:rsidRDefault="007A39DC" w:rsidP="007A39DC">
      <w:pPr>
        <w:pStyle w:val="Scientifictopic"/>
        <w:jc w:val="left"/>
        <w:rPr>
          <w:rFonts w:ascii="Times" w:hAnsi="Times"/>
          <w:b/>
          <w:lang w:val="en-US"/>
        </w:rPr>
      </w:pPr>
    </w:p>
    <w:p w14:paraId="44E9010C" w14:textId="77777777" w:rsidR="007A39DC" w:rsidRPr="00083085" w:rsidRDefault="007A39DC" w:rsidP="007A39DC">
      <w:pPr>
        <w:pStyle w:val="Scientifictopic"/>
        <w:jc w:val="left"/>
        <w:rPr>
          <w:rFonts w:ascii="Times" w:hAnsi="Times"/>
          <w:b/>
          <w:lang w:val="en-US"/>
        </w:rPr>
      </w:pPr>
    </w:p>
    <w:p w14:paraId="39DA05F9" w14:textId="77777777" w:rsidR="007A39DC" w:rsidRPr="00083085" w:rsidRDefault="007A39DC" w:rsidP="007A39DC">
      <w:pPr>
        <w:rPr>
          <w:b/>
        </w:rPr>
      </w:pPr>
      <w:r w:rsidRPr="00083085">
        <w:rPr>
          <w:b/>
        </w:rPr>
        <w:t xml:space="preserve">Abstract. </w:t>
      </w:r>
    </w:p>
    <w:p w14:paraId="7C23E869" w14:textId="77777777" w:rsidR="007A39DC" w:rsidRPr="00083085" w:rsidRDefault="007A39DC" w:rsidP="007A39DC">
      <w:pPr>
        <w:pStyle w:val="Scientifictopic"/>
        <w:jc w:val="left"/>
        <w:rPr>
          <w:rFonts w:ascii="Times" w:hAnsi="Times"/>
          <w:lang w:val="en-US"/>
        </w:rPr>
      </w:pPr>
    </w:p>
    <w:p w14:paraId="089804E0" w14:textId="6CCAF655" w:rsidR="007A39DC" w:rsidRPr="00083085" w:rsidRDefault="007A39DC" w:rsidP="007A39DC">
      <w:proofErr w:type="gramStart"/>
      <w:r w:rsidRPr="00083085">
        <w:t>Body</w:t>
      </w:r>
      <w:proofErr w:type="gramEnd"/>
      <w:r w:rsidRPr="00083085">
        <w:t xml:space="preserve"> of the abstract Body of the abstract Body of the abstract Body of the abstract Body of the abstract Body of the abstract Body of the abstract Body of the abstract Body of the abstract Body of the abstract Body of the abstract (</w:t>
      </w:r>
      <w:r>
        <w:t>200</w:t>
      </w:r>
      <w:r w:rsidRPr="00083085">
        <w:t xml:space="preserve"> </w:t>
      </w:r>
      <w:r w:rsidR="00B22F9C" w:rsidRPr="00083085">
        <w:t xml:space="preserve">– </w:t>
      </w:r>
      <w:r w:rsidR="00B22F9C">
        <w:t>250</w:t>
      </w:r>
      <w:r w:rsidRPr="00083085">
        <w:t xml:space="preserve"> words).</w:t>
      </w:r>
    </w:p>
    <w:p w14:paraId="2B37EC24" w14:textId="77777777" w:rsidR="003508F9" w:rsidRDefault="003508F9" w:rsidP="003508F9"/>
    <w:sectPr w:rsidR="003508F9" w:rsidSect="003508F9">
      <w:headerReference w:type="default" r:id="rId10"/>
      <w:pgSz w:w="11900" w:h="16840"/>
      <w:pgMar w:top="1440" w:right="1440" w:bottom="7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52345" w14:textId="77777777" w:rsidR="00701D8F" w:rsidRDefault="00701D8F" w:rsidP="003508F9">
      <w:r>
        <w:separator/>
      </w:r>
    </w:p>
  </w:endnote>
  <w:endnote w:type="continuationSeparator" w:id="0">
    <w:p w14:paraId="584D6811" w14:textId="77777777" w:rsidR="00701D8F" w:rsidRDefault="00701D8F" w:rsidP="00350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useo Sans 100">
    <w:charset w:val="4D"/>
    <w:family w:val="auto"/>
    <w:pitch w:val="variable"/>
    <w:sig w:usb0="A00000AF" w:usb1="4000004A" w:usb2="00000000" w:usb3="00000000" w:csb0="00000093" w:csb1="00000000"/>
  </w:font>
  <w:font w:name="Times">
    <w:altName w:val="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2B990" w14:textId="77777777" w:rsidR="00701D8F" w:rsidRDefault="00701D8F" w:rsidP="003508F9">
      <w:r>
        <w:separator/>
      </w:r>
    </w:p>
  </w:footnote>
  <w:footnote w:type="continuationSeparator" w:id="0">
    <w:p w14:paraId="241173ED" w14:textId="77777777" w:rsidR="00701D8F" w:rsidRDefault="00701D8F" w:rsidP="00350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6460E" w14:textId="1141DDEB" w:rsidR="003508F9" w:rsidRDefault="003508F9" w:rsidP="003508F9">
    <w:pPr>
      <w:pStyle w:val="Header"/>
    </w:pPr>
    <w:r>
      <w:rPr>
        <w:noProof/>
        <w:lang w:val="pt-BR" w:eastAsia="pt-BR"/>
      </w:rPr>
      <w:drawing>
        <wp:anchor distT="0" distB="0" distL="114300" distR="114300" simplePos="0" relativeHeight="251658240" behindDoc="1" locked="0" layoutInCell="1" allowOverlap="1" wp14:anchorId="26EB3606" wp14:editId="107F7BA1">
          <wp:simplePos x="0" y="0"/>
          <wp:positionH relativeFrom="column">
            <wp:posOffset>3924300</wp:posOffset>
          </wp:positionH>
          <wp:positionV relativeFrom="paragraph">
            <wp:posOffset>-11494</wp:posOffset>
          </wp:positionV>
          <wp:extent cx="2437200" cy="197378"/>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37200" cy="19737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8D3AFE"/>
    <w:multiLevelType w:val="hybridMultilevel"/>
    <w:tmpl w:val="E3F4A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665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sTQzMjMzNTA3MDZX0lEKTi0uzszPAykwrAUAr3HvHiwAAAA="/>
  </w:docVars>
  <w:rsids>
    <w:rsidRoot w:val="0038348D"/>
    <w:rsid w:val="000078FC"/>
    <w:rsid w:val="00025471"/>
    <w:rsid w:val="00042665"/>
    <w:rsid w:val="00050E38"/>
    <w:rsid w:val="00065C4C"/>
    <w:rsid w:val="000D070E"/>
    <w:rsid w:val="001A472F"/>
    <w:rsid w:val="001D435D"/>
    <w:rsid w:val="001E5F74"/>
    <w:rsid w:val="002177E7"/>
    <w:rsid w:val="003508F9"/>
    <w:rsid w:val="003747FB"/>
    <w:rsid w:val="0038348D"/>
    <w:rsid w:val="0039616F"/>
    <w:rsid w:val="003D373D"/>
    <w:rsid w:val="00403370"/>
    <w:rsid w:val="00470342"/>
    <w:rsid w:val="004A5C93"/>
    <w:rsid w:val="004A7B90"/>
    <w:rsid w:val="004D14DD"/>
    <w:rsid w:val="0050675A"/>
    <w:rsid w:val="0053360F"/>
    <w:rsid w:val="005C2093"/>
    <w:rsid w:val="005E633F"/>
    <w:rsid w:val="005F2A60"/>
    <w:rsid w:val="00630594"/>
    <w:rsid w:val="0065176C"/>
    <w:rsid w:val="006E280D"/>
    <w:rsid w:val="00701D8F"/>
    <w:rsid w:val="007A39DC"/>
    <w:rsid w:val="00900DE9"/>
    <w:rsid w:val="00967BC5"/>
    <w:rsid w:val="00A47B5A"/>
    <w:rsid w:val="00A862AC"/>
    <w:rsid w:val="00B22F9C"/>
    <w:rsid w:val="00B46812"/>
    <w:rsid w:val="00C07D1E"/>
    <w:rsid w:val="00C60972"/>
    <w:rsid w:val="00DB67CD"/>
    <w:rsid w:val="00E160A0"/>
    <w:rsid w:val="00E32FAA"/>
    <w:rsid w:val="00E45E97"/>
    <w:rsid w:val="00E92701"/>
    <w:rsid w:val="00EE4088"/>
    <w:rsid w:val="00F11AE7"/>
    <w:rsid w:val="00F14B59"/>
    <w:rsid w:val="00F33830"/>
    <w:rsid w:val="00F42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3DDF9"/>
  <w15:chartTrackingRefBased/>
  <w15:docId w15:val="{1C5DBB0D-C6FC-E74C-860F-902CC0B3D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8F9"/>
    <w:rPr>
      <w:sz w:val="22"/>
      <w:szCs w:val="22"/>
    </w:rPr>
  </w:style>
  <w:style w:type="paragraph" w:styleId="Heading1">
    <w:name w:val="heading 1"/>
    <w:basedOn w:val="Normal"/>
    <w:next w:val="Normal"/>
    <w:link w:val="Heading1Char"/>
    <w:uiPriority w:val="9"/>
    <w:qFormat/>
    <w:rsid w:val="003508F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name">
    <w:name w:val="Author - name"/>
    <w:basedOn w:val="Normal"/>
    <w:uiPriority w:val="99"/>
    <w:rsid w:val="0038348D"/>
    <w:pPr>
      <w:autoSpaceDE w:val="0"/>
      <w:autoSpaceDN w:val="0"/>
      <w:adjustRightInd w:val="0"/>
      <w:spacing w:before="113" w:line="288" w:lineRule="auto"/>
      <w:ind w:left="397"/>
      <w:textAlignment w:val="center"/>
    </w:pPr>
    <w:rPr>
      <w:rFonts w:ascii="Museo Sans 100" w:hAnsi="Museo Sans 100" w:cs="Museo Sans 100"/>
      <w:caps/>
      <w:color w:val="DF2D14"/>
      <w:spacing w:val="6"/>
    </w:rPr>
  </w:style>
  <w:style w:type="paragraph" w:customStyle="1" w:styleId="Author-position">
    <w:name w:val="Author - position"/>
    <w:basedOn w:val="Normal"/>
    <w:uiPriority w:val="99"/>
    <w:rsid w:val="0038348D"/>
    <w:pPr>
      <w:tabs>
        <w:tab w:val="left" w:pos="640"/>
      </w:tabs>
      <w:suppressAutoHyphens/>
      <w:autoSpaceDE w:val="0"/>
      <w:autoSpaceDN w:val="0"/>
      <w:adjustRightInd w:val="0"/>
      <w:spacing w:line="240" w:lineRule="atLeast"/>
      <w:ind w:left="397" w:right="1488"/>
      <w:textAlignment w:val="center"/>
    </w:pPr>
    <w:rPr>
      <w:rFonts w:ascii="Museo Sans 100" w:hAnsi="Museo Sans 100" w:cs="Museo Sans 100"/>
      <w:color w:val="000000"/>
      <w:sz w:val="16"/>
      <w:szCs w:val="16"/>
    </w:rPr>
  </w:style>
  <w:style w:type="character" w:customStyle="1" w:styleId="Heading1Char">
    <w:name w:val="Heading 1 Char"/>
    <w:basedOn w:val="DefaultParagraphFont"/>
    <w:link w:val="Heading1"/>
    <w:uiPriority w:val="9"/>
    <w:rsid w:val="003508F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508F9"/>
    <w:pPr>
      <w:ind w:left="720"/>
      <w:contextualSpacing/>
    </w:pPr>
  </w:style>
  <w:style w:type="paragraph" w:styleId="Header">
    <w:name w:val="header"/>
    <w:basedOn w:val="Normal"/>
    <w:link w:val="HeaderChar"/>
    <w:uiPriority w:val="99"/>
    <w:unhideWhenUsed/>
    <w:rsid w:val="003508F9"/>
    <w:pPr>
      <w:tabs>
        <w:tab w:val="center" w:pos="4680"/>
        <w:tab w:val="right" w:pos="9360"/>
      </w:tabs>
    </w:pPr>
  </w:style>
  <w:style w:type="character" w:customStyle="1" w:styleId="HeaderChar">
    <w:name w:val="Header Char"/>
    <w:basedOn w:val="DefaultParagraphFont"/>
    <w:link w:val="Header"/>
    <w:uiPriority w:val="99"/>
    <w:rsid w:val="003508F9"/>
  </w:style>
  <w:style w:type="paragraph" w:styleId="Footer">
    <w:name w:val="footer"/>
    <w:basedOn w:val="Normal"/>
    <w:link w:val="FooterChar"/>
    <w:uiPriority w:val="99"/>
    <w:unhideWhenUsed/>
    <w:rsid w:val="003508F9"/>
    <w:pPr>
      <w:tabs>
        <w:tab w:val="center" w:pos="4680"/>
        <w:tab w:val="right" w:pos="9360"/>
      </w:tabs>
    </w:pPr>
  </w:style>
  <w:style w:type="character" w:customStyle="1" w:styleId="FooterChar">
    <w:name w:val="Footer Char"/>
    <w:basedOn w:val="DefaultParagraphFont"/>
    <w:link w:val="Footer"/>
    <w:uiPriority w:val="99"/>
    <w:rsid w:val="003508F9"/>
  </w:style>
  <w:style w:type="table" w:styleId="TableGrid">
    <w:name w:val="Table Grid"/>
    <w:basedOn w:val="TableNormal"/>
    <w:uiPriority w:val="39"/>
    <w:rsid w:val="00350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08F9"/>
    <w:rPr>
      <w:color w:val="0563C1" w:themeColor="hyperlink"/>
      <w:u w:val="single"/>
    </w:rPr>
  </w:style>
  <w:style w:type="character" w:customStyle="1" w:styleId="UnresolvedMention1">
    <w:name w:val="Unresolved Mention1"/>
    <w:basedOn w:val="DefaultParagraphFont"/>
    <w:uiPriority w:val="99"/>
    <w:rsid w:val="003508F9"/>
    <w:rPr>
      <w:color w:val="605E5C"/>
      <w:shd w:val="clear" w:color="auto" w:fill="E1DFDD"/>
    </w:rPr>
  </w:style>
  <w:style w:type="paragraph" w:customStyle="1" w:styleId="Nameofauthors">
    <w:name w:val="Name of authors"/>
    <w:next w:val="Normal"/>
    <w:rsid w:val="007A39DC"/>
    <w:pPr>
      <w:jc w:val="center"/>
    </w:pPr>
    <w:rPr>
      <w:rFonts w:ascii="Times New Roman" w:eastAsia="Times New Roman" w:hAnsi="Times New Roman" w:cs="Times New Roman"/>
      <w:lang w:val="en-GB" w:eastAsia="es-ES"/>
    </w:rPr>
  </w:style>
  <w:style w:type="paragraph" w:customStyle="1" w:styleId="Scientifictopic">
    <w:name w:val="Scientific topic"/>
    <w:next w:val="Normal"/>
    <w:rsid w:val="007A39DC"/>
    <w:pPr>
      <w:jc w:val="center"/>
    </w:pPr>
    <w:rPr>
      <w:rFonts w:ascii="Times New Roman" w:eastAsia="Times New Roman" w:hAnsi="Times New Roman" w:cs="Times New Roman"/>
      <w:sz w:val="22"/>
      <w:lang w:val="en-GB" w:eastAsia="es-ES"/>
    </w:rPr>
  </w:style>
  <w:style w:type="paragraph" w:customStyle="1" w:styleId="TitleofContribution">
    <w:name w:val="Title of Contribution"/>
    <w:next w:val="Normal"/>
    <w:rsid w:val="007A39DC"/>
    <w:pPr>
      <w:jc w:val="center"/>
    </w:pPr>
    <w:rPr>
      <w:rFonts w:ascii="Times New Roman" w:eastAsia="Times New Roman" w:hAnsi="Times New Roman" w:cs="Times New Roman"/>
      <w:b/>
      <w:caps/>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keting@iibcc.biz" TargetMode="External"/><Relationship Id="rId3" Type="http://schemas.openxmlformats.org/officeDocument/2006/relationships/settings" Target="settings.xml"/><Relationship Id="rId7" Type="http://schemas.openxmlformats.org/officeDocument/2006/relationships/hyperlink" Target="mailto:marketing@iibcc.biz"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290</Words>
  <Characters>1582</Characters>
  <Application>Microsoft Office Word</Application>
  <DocSecurity>0</DocSecurity>
  <Lines>62</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ean Alfred</cp:lastModifiedBy>
  <cp:revision>6</cp:revision>
  <dcterms:created xsi:type="dcterms:W3CDTF">2019-11-05T12:54:00Z</dcterms:created>
  <dcterms:modified xsi:type="dcterms:W3CDTF">2023-10-30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cf623cfe5c04cc6ba37d9502ac084543ca655a0def3289060434cfaac6d401</vt:lpwstr>
  </property>
</Properties>
</file>